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214FE0" w14:textId="11DB4948" w:rsidR="00F07B3B" w:rsidRDefault="00D06E16">
      <w:r>
        <w:t>Link for Data Base back Up</w:t>
      </w:r>
    </w:p>
    <w:p w14:paraId="529A1803" w14:textId="00723314" w:rsidR="00D06E16" w:rsidRDefault="00D06E16">
      <w:r>
        <w:t>Just create a database Srock Market and you can run the r code after you restore the back up.</w:t>
      </w:r>
    </w:p>
    <w:p w14:paraId="780D7D0D" w14:textId="20877A93" w:rsidR="00D06E16" w:rsidRDefault="00D06E16">
      <w:r w:rsidRPr="00D06E16">
        <w:t>https://www.dropbox.com/scl/fo/kzal0b0qqfrlb0rgpjjba/AEKHks9jRXLkJAzvICWCVTQ?rlkey=1apxk4sr58x73c6b2zcizzulu&amp;st=9zj0gbrd&amp;dl=0</w:t>
      </w:r>
    </w:p>
    <w:sectPr w:rsidR="00D06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0NDM2M7IwMDAwMzRR0lEKTi0uzszPAykwrAUAJc8cmywAAAA="/>
  </w:docVars>
  <w:rsids>
    <w:rsidRoot w:val="00D06E16"/>
    <w:rsid w:val="00140C40"/>
    <w:rsid w:val="0093530D"/>
    <w:rsid w:val="00B71F65"/>
    <w:rsid w:val="00BD7D64"/>
    <w:rsid w:val="00D06E16"/>
    <w:rsid w:val="00F0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724DC"/>
  <w15:chartTrackingRefBased/>
  <w15:docId w15:val="{AFED97D7-6624-4C13-8DEF-9721897F0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6E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6E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6E1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6E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6E1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6E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6E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6E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6E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6E1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6E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6E1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6E1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6E1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6E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6E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6E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6E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6E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6E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6E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6E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6E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6E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6E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6E1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6E1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6E1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6E16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vasquez</dc:creator>
  <cp:keywords/>
  <dc:description/>
  <cp:lastModifiedBy>Adrian vasquez</cp:lastModifiedBy>
  <cp:revision>2</cp:revision>
  <dcterms:created xsi:type="dcterms:W3CDTF">2024-12-06T22:09:00Z</dcterms:created>
  <dcterms:modified xsi:type="dcterms:W3CDTF">2024-12-06T22:09:00Z</dcterms:modified>
</cp:coreProperties>
</file>